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5D2DD" w14:textId="7298C5ED" w:rsidR="00163592" w:rsidRDefault="004972F0">
      <w:r>
        <w:rPr>
          <w:noProof/>
        </w:rPr>
        <w:drawing>
          <wp:inline distT="0" distB="0" distL="0" distR="0" wp14:anchorId="16C68167" wp14:editId="2A90083D">
            <wp:extent cx="6598920" cy="9639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8920" cy="963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E1705" w14:textId="02EE3803" w:rsidR="004972F0" w:rsidRPr="004972F0" w:rsidRDefault="004972F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972F0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</w:t>
      </w:r>
      <w:r w:rsidR="00934064">
        <w:rPr>
          <w:rFonts w:ascii="Times New Roman" w:hAnsi="Times New Roman" w:cs="Times New Roman"/>
          <w:b/>
          <w:bCs/>
          <w:sz w:val="28"/>
          <w:szCs w:val="28"/>
        </w:rPr>
        <w:t>7</w:t>
      </w:r>
      <w:r w:rsidRPr="004972F0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             Date:- </w:t>
      </w:r>
      <w:r w:rsidR="00D26F5A">
        <w:rPr>
          <w:rFonts w:ascii="Times New Roman" w:hAnsi="Times New Roman" w:cs="Times New Roman"/>
          <w:b/>
          <w:bCs/>
          <w:sz w:val="28"/>
          <w:szCs w:val="28"/>
        </w:rPr>
        <w:t>28</w:t>
      </w:r>
      <w:r w:rsidRPr="004972F0">
        <w:rPr>
          <w:rFonts w:ascii="Times New Roman" w:hAnsi="Times New Roman" w:cs="Times New Roman"/>
          <w:b/>
          <w:bCs/>
          <w:sz w:val="28"/>
          <w:szCs w:val="28"/>
        </w:rPr>
        <w:t>-0</w:t>
      </w:r>
      <w:r w:rsidR="005C62D6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4972F0">
        <w:rPr>
          <w:rFonts w:ascii="Times New Roman" w:hAnsi="Times New Roman" w:cs="Times New Roman"/>
          <w:b/>
          <w:bCs/>
          <w:sz w:val="28"/>
          <w:szCs w:val="28"/>
        </w:rPr>
        <w:t>-2021</w:t>
      </w:r>
    </w:p>
    <w:p w14:paraId="63C5D5E8" w14:textId="7BA8D053" w:rsidR="004972F0" w:rsidRPr="004972F0" w:rsidRDefault="004972F0" w:rsidP="004972F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972F0">
        <w:rPr>
          <w:rFonts w:ascii="Times New Roman" w:hAnsi="Times New Roman" w:cs="Times New Roman"/>
          <w:b/>
          <w:bCs/>
          <w:sz w:val="28"/>
          <w:szCs w:val="28"/>
        </w:rPr>
        <w:t xml:space="preserve">Aim:- Creating </w:t>
      </w:r>
      <w:r w:rsidR="005C62D6">
        <w:rPr>
          <w:rFonts w:ascii="Times New Roman" w:hAnsi="Times New Roman" w:cs="Times New Roman"/>
          <w:b/>
          <w:bCs/>
          <w:sz w:val="28"/>
          <w:szCs w:val="28"/>
        </w:rPr>
        <w:t>docker swarm</w:t>
      </w:r>
      <w:r w:rsidR="00D26F5A">
        <w:rPr>
          <w:rFonts w:ascii="Times New Roman" w:hAnsi="Times New Roman" w:cs="Times New Roman"/>
          <w:b/>
          <w:bCs/>
          <w:sz w:val="28"/>
          <w:szCs w:val="28"/>
        </w:rPr>
        <w:t xml:space="preserve"> linking</w:t>
      </w:r>
      <w:r w:rsidRPr="004972F0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41ACC37D" w14:textId="77777777" w:rsidR="00686CD6" w:rsidRDefault="004972F0" w:rsidP="00686CD6">
      <w:pPr>
        <w:spacing w:after="0" w:line="276" w:lineRule="auto"/>
      </w:pPr>
      <w:r w:rsidRPr="004972F0">
        <w:rPr>
          <w:rFonts w:ascii="Times New Roman" w:hAnsi="Times New Roman" w:cs="Times New Roman"/>
          <w:b/>
          <w:bCs/>
          <w:sz w:val="28"/>
          <w:szCs w:val="28"/>
        </w:rPr>
        <w:t>Solution:-</w:t>
      </w:r>
      <w:r w:rsidR="00686CD6" w:rsidRPr="00686CD6">
        <w:t xml:space="preserve"> </w:t>
      </w:r>
    </w:p>
    <w:p w14:paraId="791A7D20" w14:textId="07D18652" w:rsidR="004972F0" w:rsidRPr="004972F0" w:rsidRDefault="00D26F5A" w:rsidP="004972F0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08A290EE" wp14:editId="433D0835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1B2E7256" wp14:editId="5AF2219D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6C69C462" wp14:editId="2671B3CF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0B425F7D" wp14:editId="274344D0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790B363B" wp14:editId="36EBAEFE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0B10DDFE" wp14:editId="7D437964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6CCAD447" wp14:editId="0D253E9B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0671F110" wp14:editId="5EBA5F94">
            <wp:extent cx="5731510" cy="32238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506A1520" wp14:editId="067B6A29">
            <wp:extent cx="5731510" cy="32238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72D5DD0A" wp14:editId="0881D0CC">
            <wp:extent cx="5731510" cy="32238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0C1AA666" wp14:editId="1BC37F96">
            <wp:extent cx="5731510" cy="32238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972F0" w:rsidRPr="004972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01574"/>
    <w:multiLevelType w:val="hybridMultilevel"/>
    <w:tmpl w:val="CEFC45FC"/>
    <w:lvl w:ilvl="0" w:tplc="40090001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1" w15:restartNumberingAfterBreak="0">
    <w:nsid w:val="13B660E4"/>
    <w:multiLevelType w:val="multilevel"/>
    <w:tmpl w:val="A788A066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14774CFB"/>
    <w:multiLevelType w:val="multilevel"/>
    <w:tmpl w:val="FC6A2B52"/>
    <w:lvl w:ilvl="0">
      <w:start w:val="1"/>
      <w:numFmt w:val="bullet"/>
      <w:lvlText w:val="❖"/>
      <w:lvlJc w:val="left"/>
      <w:pPr>
        <w:ind w:left="502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222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942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662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382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102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4822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542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262" w:hanging="360"/>
      </w:pPr>
      <w:rPr>
        <w:u w:val="none"/>
      </w:rPr>
    </w:lvl>
  </w:abstractNum>
  <w:abstractNum w:abstractNumId="3" w15:restartNumberingAfterBreak="0">
    <w:nsid w:val="15B02F83"/>
    <w:multiLevelType w:val="hybridMultilevel"/>
    <w:tmpl w:val="020CD8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50547"/>
    <w:multiLevelType w:val="multilevel"/>
    <w:tmpl w:val="34B46630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22430B2F"/>
    <w:multiLevelType w:val="multilevel"/>
    <w:tmpl w:val="619AD82E"/>
    <w:lvl w:ilvl="0">
      <w:start w:val="1"/>
      <w:numFmt w:val="bullet"/>
      <w:lvlText w:val="❖"/>
      <w:lvlJc w:val="left"/>
      <w:pPr>
        <w:ind w:left="502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222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942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662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382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102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4822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542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262" w:hanging="360"/>
      </w:pPr>
      <w:rPr>
        <w:u w:val="none"/>
      </w:rPr>
    </w:lvl>
  </w:abstractNum>
  <w:abstractNum w:abstractNumId="6" w15:restartNumberingAfterBreak="0">
    <w:nsid w:val="381C441A"/>
    <w:multiLevelType w:val="hybridMultilevel"/>
    <w:tmpl w:val="58B0C78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A82FDB"/>
    <w:multiLevelType w:val="hybridMultilevel"/>
    <w:tmpl w:val="2138BC1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A14C80"/>
    <w:multiLevelType w:val="hybridMultilevel"/>
    <w:tmpl w:val="07FEEB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22826"/>
    <w:multiLevelType w:val="multilevel"/>
    <w:tmpl w:val="C2688B72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10" w15:restartNumberingAfterBreak="0">
    <w:nsid w:val="64E56E8A"/>
    <w:multiLevelType w:val="multilevel"/>
    <w:tmpl w:val="E62A54E4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11" w15:restartNumberingAfterBreak="0">
    <w:nsid w:val="6D18085E"/>
    <w:multiLevelType w:val="multilevel"/>
    <w:tmpl w:val="6D0E1AA6"/>
    <w:lvl w:ilvl="0">
      <w:start w:val="1"/>
      <w:numFmt w:val="bullet"/>
      <w:lvlText w:val="❖"/>
      <w:lvlJc w:val="left"/>
      <w:pPr>
        <w:ind w:left="502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222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942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662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382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102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4822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542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262" w:hanging="360"/>
      </w:pPr>
      <w:rPr>
        <w:u w:val="none"/>
      </w:rPr>
    </w:lvl>
  </w:abstractNum>
  <w:abstractNum w:abstractNumId="12" w15:restartNumberingAfterBreak="0">
    <w:nsid w:val="77792750"/>
    <w:multiLevelType w:val="multilevel"/>
    <w:tmpl w:val="DE7CC392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13" w15:restartNumberingAfterBreak="0">
    <w:nsid w:val="797B4615"/>
    <w:multiLevelType w:val="hybridMultilevel"/>
    <w:tmpl w:val="43022C8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0B519B"/>
    <w:multiLevelType w:val="multilevel"/>
    <w:tmpl w:val="D986A9EC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1"/>
  </w:num>
  <w:num w:numId="3">
    <w:abstractNumId w:val="5"/>
  </w:num>
  <w:num w:numId="4">
    <w:abstractNumId w:val="2"/>
  </w:num>
  <w:num w:numId="5">
    <w:abstractNumId w:val="13"/>
  </w:num>
  <w:num w:numId="6">
    <w:abstractNumId w:val="3"/>
  </w:num>
  <w:num w:numId="7">
    <w:abstractNumId w:val="7"/>
  </w:num>
  <w:num w:numId="8">
    <w:abstractNumId w:val="1"/>
  </w:num>
  <w:num w:numId="9">
    <w:abstractNumId w:val="9"/>
  </w:num>
  <w:num w:numId="10">
    <w:abstractNumId w:val="12"/>
  </w:num>
  <w:num w:numId="11">
    <w:abstractNumId w:val="14"/>
  </w:num>
  <w:num w:numId="12">
    <w:abstractNumId w:val="10"/>
  </w:num>
  <w:num w:numId="13">
    <w:abstractNumId w:val="4"/>
  </w:num>
  <w:num w:numId="14">
    <w:abstractNumId w:val="8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OzNDY2sDQ2NLJU0lEKTi0uzszPAykwrgUAWTXNlywAAAA="/>
  </w:docVars>
  <w:rsids>
    <w:rsidRoot w:val="00163592"/>
    <w:rsid w:val="000E0DA7"/>
    <w:rsid w:val="00163592"/>
    <w:rsid w:val="00180356"/>
    <w:rsid w:val="004972F0"/>
    <w:rsid w:val="005C62D6"/>
    <w:rsid w:val="0062405E"/>
    <w:rsid w:val="00686CD6"/>
    <w:rsid w:val="0073742F"/>
    <w:rsid w:val="008621BB"/>
    <w:rsid w:val="008A1B98"/>
    <w:rsid w:val="00934064"/>
    <w:rsid w:val="00956F4D"/>
    <w:rsid w:val="00C12AFD"/>
    <w:rsid w:val="00D26F5A"/>
    <w:rsid w:val="00DC6B1D"/>
    <w:rsid w:val="00F74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68EAC"/>
  <w15:chartTrackingRefBased/>
  <w15:docId w15:val="{9004109F-E7A0-4793-8A4B-5CAB81274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72F0"/>
    <w:pPr>
      <w:spacing w:line="254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77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1</TotalTime>
  <Pages>7</Pages>
  <Words>24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 Mor</dc:creator>
  <cp:keywords/>
  <dc:description/>
  <cp:lastModifiedBy>Anurag Mor</cp:lastModifiedBy>
  <cp:revision>8</cp:revision>
  <dcterms:created xsi:type="dcterms:W3CDTF">2021-03-03T09:26:00Z</dcterms:created>
  <dcterms:modified xsi:type="dcterms:W3CDTF">2021-04-14T07:36:00Z</dcterms:modified>
</cp:coreProperties>
</file>